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1A3" w:rsidRPr="00713367" w:rsidRDefault="00F51EE5" w:rsidP="009801A3">
      <w:pPr>
        <w:tabs>
          <w:tab w:val="left" w:pos="8505"/>
        </w:tabs>
        <w:snapToGrid w:val="0"/>
        <w:spacing w:beforeLines="100" w:before="360" w:line="240" w:lineRule="atLeast"/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r w:rsidRPr="00713367">
        <w:rPr>
          <w:rFonts w:ascii="Times New Roman" w:eastAsia="標楷體" w:hAnsi="Times New Roman" w:cs="Times New Roman"/>
          <w:b/>
          <w:sz w:val="36"/>
          <w:szCs w:val="36"/>
        </w:rPr>
        <w:t>國立臺北大學</w:t>
      </w:r>
      <w:r w:rsidRPr="00713367">
        <w:rPr>
          <w:rFonts w:ascii="Times New Roman" w:eastAsia="標楷體" w:hAnsi="Times New Roman" w:cs="Times New Roman" w:hint="eastAsia"/>
          <w:b/>
          <w:sz w:val="36"/>
          <w:szCs w:val="36"/>
        </w:rPr>
        <w:t>金融與合作經營</w:t>
      </w:r>
      <w:r w:rsidR="009801A3" w:rsidRPr="00713367">
        <w:rPr>
          <w:rFonts w:ascii="Times New Roman" w:eastAsia="標楷體" w:hAnsi="Times New Roman" w:cs="Times New Roman"/>
          <w:b/>
          <w:sz w:val="36"/>
          <w:szCs w:val="36"/>
        </w:rPr>
        <w:t>學系論文比對報告</w:t>
      </w:r>
    </w:p>
    <w:p w:rsidR="009801A3" w:rsidRPr="00713367" w:rsidRDefault="009801A3" w:rsidP="009801A3">
      <w:pPr>
        <w:tabs>
          <w:tab w:val="left" w:pos="8505"/>
        </w:tabs>
        <w:snapToGrid w:val="0"/>
        <w:spacing w:line="240" w:lineRule="atLeast"/>
        <w:jc w:val="center"/>
        <w:rPr>
          <w:rFonts w:ascii="Times New Roman" w:eastAsia="標楷體" w:hAnsi="Times New Roman" w:cs="Times New Roman"/>
          <w:sz w:val="36"/>
          <w:szCs w:val="36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80"/>
        <w:gridCol w:w="2911"/>
        <w:gridCol w:w="1021"/>
        <w:gridCol w:w="4082"/>
      </w:tblGrid>
      <w:tr w:rsidR="009801A3" w:rsidRPr="00583E3B" w:rsidTr="00DE2A3B">
        <w:trPr>
          <w:cantSplit/>
          <w:trHeight w:val="726"/>
          <w:jc w:val="center"/>
        </w:trPr>
        <w:tc>
          <w:tcPr>
            <w:tcW w:w="1069" w:type="pct"/>
            <w:vAlign w:val="center"/>
          </w:tcPr>
          <w:p w:rsidR="009801A3" w:rsidRPr="00583E3B" w:rsidRDefault="009801A3" w:rsidP="00583E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pacing w:val="-20"/>
                <w:sz w:val="28"/>
              </w:rPr>
            </w:pPr>
            <w:r w:rsidRPr="00583E3B">
              <w:rPr>
                <w:rFonts w:ascii="Times New Roman" w:eastAsia="標楷體" w:hAnsi="Times New Roman" w:cs="Times New Roman"/>
                <w:spacing w:val="80"/>
                <w:sz w:val="28"/>
                <w:fitText w:val="720" w:id="-1958051836"/>
              </w:rPr>
              <w:t>學</w:t>
            </w:r>
            <w:r w:rsidRPr="00583E3B">
              <w:rPr>
                <w:rFonts w:ascii="Times New Roman" w:eastAsia="標楷體" w:hAnsi="Times New Roman" w:cs="Times New Roman"/>
                <w:sz w:val="28"/>
                <w:fitText w:val="720" w:id="-1958051836"/>
              </w:rPr>
              <w:t>號</w:t>
            </w:r>
          </w:p>
        </w:tc>
        <w:tc>
          <w:tcPr>
            <w:tcW w:w="1428" w:type="pct"/>
            <w:vAlign w:val="center"/>
          </w:tcPr>
          <w:p w:rsidR="009801A3" w:rsidRPr="00583E3B" w:rsidRDefault="009801A3" w:rsidP="00DE2A3B">
            <w:pPr>
              <w:snapToGrid w:val="0"/>
              <w:spacing w:line="240" w:lineRule="atLeast"/>
              <w:ind w:leftChars="14" w:left="34"/>
              <w:rPr>
                <w:rFonts w:ascii="Times New Roman" w:eastAsia="標楷體" w:hAnsi="Times New Roman" w:cs="Times New Roman"/>
                <w:sz w:val="28"/>
              </w:rPr>
            </w:pPr>
          </w:p>
        </w:tc>
        <w:tc>
          <w:tcPr>
            <w:tcW w:w="501" w:type="pct"/>
            <w:vAlign w:val="center"/>
          </w:tcPr>
          <w:p w:rsidR="009801A3" w:rsidRPr="00583E3B" w:rsidRDefault="009801A3" w:rsidP="00583E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583E3B">
              <w:rPr>
                <w:rFonts w:ascii="Times New Roman" w:eastAsia="標楷體" w:hAnsi="Times New Roman" w:cs="Times New Roman"/>
                <w:spacing w:val="80"/>
                <w:sz w:val="28"/>
                <w:fitText w:val="720" w:id="-1958051835"/>
              </w:rPr>
              <w:t>姓</w:t>
            </w:r>
            <w:r w:rsidRPr="00583E3B">
              <w:rPr>
                <w:rFonts w:ascii="Times New Roman" w:eastAsia="標楷體" w:hAnsi="Times New Roman" w:cs="Times New Roman"/>
                <w:sz w:val="28"/>
                <w:fitText w:val="720" w:id="-1958051835"/>
              </w:rPr>
              <w:t>名</w:t>
            </w:r>
          </w:p>
        </w:tc>
        <w:tc>
          <w:tcPr>
            <w:tcW w:w="2002" w:type="pct"/>
            <w:vAlign w:val="center"/>
          </w:tcPr>
          <w:p w:rsidR="009801A3" w:rsidRPr="00583E3B" w:rsidRDefault="009801A3" w:rsidP="00DE2A3B">
            <w:pPr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</w:rPr>
            </w:pPr>
          </w:p>
        </w:tc>
      </w:tr>
      <w:tr w:rsidR="009801A3" w:rsidRPr="00583E3B" w:rsidTr="00DE2A3B">
        <w:trPr>
          <w:cantSplit/>
          <w:trHeight w:val="726"/>
          <w:jc w:val="center"/>
        </w:trPr>
        <w:tc>
          <w:tcPr>
            <w:tcW w:w="1069" w:type="pct"/>
            <w:vAlign w:val="center"/>
          </w:tcPr>
          <w:p w:rsidR="009801A3" w:rsidRPr="00583E3B" w:rsidRDefault="009801A3" w:rsidP="00583E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 w:hint="eastAsia"/>
                <w:sz w:val="28"/>
              </w:rPr>
            </w:pPr>
            <w:r w:rsidRPr="00583E3B">
              <w:rPr>
                <w:rFonts w:ascii="Times New Roman" w:eastAsia="標楷體" w:hAnsi="Times New Roman" w:cs="Times New Roman"/>
                <w:sz w:val="28"/>
              </w:rPr>
              <w:t>論文名稱</w:t>
            </w:r>
          </w:p>
        </w:tc>
        <w:tc>
          <w:tcPr>
            <w:tcW w:w="3931" w:type="pct"/>
            <w:gridSpan w:val="3"/>
            <w:vAlign w:val="center"/>
          </w:tcPr>
          <w:p w:rsidR="009801A3" w:rsidRPr="00583E3B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z w:val="28"/>
              </w:rPr>
            </w:pPr>
          </w:p>
          <w:p w:rsidR="009801A3" w:rsidRPr="00583E3B" w:rsidRDefault="009801A3" w:rsidP="00DE2A3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sz w:val="28"/>
              </w:rPr>
            </w:pPr>
          </w:p>
          <w:p w:rsidR="009801A3" w:rsidRPr="00583E3B" w:rsidRDefault="009801A3" w:rsidP="00DE2A3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sz w:val="28"/>
              </w:rPr>
            </w:pPr>
          </w:p>
        </w:tc>
      </w:tr>
      <w:tr w:rsidR="009801A3" w:rsidRPr="00583E3B" w:rsidTr="00DE2A3B">
        <w:trPr>
          <w:cantSplit/>
          <w:trHeight w:val="728"/>
          <w:jc w:val="center"/>
        </w:trPr>
        <w:tc>
          <w:tcPr>
            <w:tcW w:w="1069" w:type="pct"/>
            <w:vAlign w:val="center"/>
          </w:tcPr>
          <w:p w:rsidR="009801A3" w:rsidRPr="00583E3B" w:rsidRDefault="009801A3" w:rsidP="00583E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 w:hint="eastAsia"/>
                <w:spacing w:val="-20"/>
                <w:sz w:val="28"/>
              </w:rPr>
            </w:pPr>
            <w:r w:rsidRPr="00583E3B">
              <w:rPr>
                <w:rFonts w:ascii="Times New Roman" w:eastAsia="標楷體" w:hAnsi="Times New Roman" w:cs="Times New Roman"/>
                <w:spacing w:val="-20"/>
                <w:sz w:val="28"/>
              </w:rPr>
              <w:t>比對結果</w:t>
            </w:r>
          </w:p>
        </w:tc>
        <w:tc>
          <w:tcPr>
            <w:tcW w:w="3931" w:type="pct"/>
            <w:gridSpan w:val="3"/>
            <w:vAlign w:val="center"/>
          </w:tcPr>
          <w:p w:rsidR="009801A3" w:rsidRPr="00583E3B" w:rsidRDefault="009801A3" w:rsidP="00DE2A3B">
            <w:pPr>
              <w:adjustRightInd w:val="0"/>
              <w:snapToGrid w:val="0"/>
              <w:spacing w:line="320" w:lineRule="exact"/>
              <w:rPr>
                <w:rFonts w:ascii="Times New Roman" w:eastAsia="標楷體" w:hAnsi="Times New Roman" w:cs="Times New Roman" w:hint="eastAsia"/>
                <w:sz w:val="28"/>
              </w:rPr>
            </w:pPr>
            <w:r w:rsidRPr="00583E3B">
              <w:rPr>
                <w:rFonts w:ascii="Times New Roman" w:eastAsia="標楷體" w:hAnsi="Times New Roman" w:cs="Times New Roman"/>
                <w:sz w:val="28"/>
              </w:rPr>
              <w:t>已完成「論文原創性比對系統」論文比對，本篇相似度</w:t>
            </w:r>
            <w:r w:rsidRPr="00583E3B">
              <w:rPr>
                <w:rFonts w:ascii="Times New Roman" w:eastAsia="標楷體" w:hAnsi="Times New Roman" w:cs="Times New Roman"/>
                <w:sz w:val="28"/>
              </w:rPr>
              <w:t>_____%</w:t>
            </w:r>
          </w:p>
        </w:tc>
      </w:tr>
      <w:tr w:rsidR="009801A3" w:rsidRPr="00583E3B" w:rsidTr="00DE2A3B">
        <w:trPr>
          <w:cantSplit/>
          <w:trHeight w:val="728"/>
          <w:jc w:val="center"/>
        </w:trPr>
        <w:tc>
          <w:tcPr>
            <w:tcW w:w="1069" w:type="pct"/>
            <w:vAlign w:val="center"/>
          </w:tcPr>
          <w:p w:rsidR="009801A3" w:rsidRPr="00583E3B" w:rsidRDefault="009801A3" w:rsidP="00583E3B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 w:hint="eastAsia"/>
                <w:spacing w:val="-20"/>
                <w:sz w:val="28"/>
              </w:rPr>
            </w:pPr>
            <w:r w:rsidRPr="00583E3B">
              <w:rPr>
                <w:rFonts w:ascii="Times New Roman" w:eastAsia="標楷體" w:hAnsi="Times New Roman" w:cs="Times New Roman"/>
                <w:spacing w:val="-20"/>
                <w:sz w:val="28"/>
              </w:rPr>
              <w:t>比對系統</w:t>
            </w:r>
            <w:r w:rsidRPr="00583E3B">
              <w:rPr>
                <w:rFonts w:ascii="Times New Roman" w:eastAsia="標楷體" w:hAnsi="Times New Roman" w:cs="Times New Roman"/>
                <w:spacing w:val="-20"/>
                <w:sz w:val="28"/>
              </w:rPr>
              <w:t>/</w:t>
            </w:r>
            <w:r w:rsidRPr="00583E3B">
              <w:rPr>
                <w:rFonts w:ascii="Times New Roman" w:eastAsia="標楷體" w:hAnsi="Times New Roman" w:cs="Times New Roman"/>
                <w:spacing w:val="-20"/>
                <w:sz w:val="28"/>
              </w:rPr>
              <w:t>日期</w:t>
            </w:r>
          </w:p>
        </w:tc>
        <w:tc>
          <w:tcPr>
            <w:tcW w:w="3931" w:type="pct"/>
            <w:gridSpan w:val="3"/>
          </w:tcPr>
          <w:p w:rsidR="009801A3" w:rsidRPr="00583E3B" w:rsidRDefault="009801A3" w:rsidP="00DE2A3B">
            <w:pPr>
              <w:pStyle w:val="Default"/>
              <w:spacing w:line="360" w:lineRule="auto"/>
              <w:rPr>
                <w:rFonts w:ascii="Times New Roman" w:cs="Times New Roman"/>
                <w:sz w:val="28"/>
              </w:rPr>
            </w:pPr>
          </w:p>
        </w:tc>
      </w:tr>
      <w:tr w:rsidR="009801A3" w:rsidRPr="00583E3B" w:rsidTr="00DE2A3B">
        <w:trPr>
          <w:cantSplit/>
          <w:trHeight w:val="3977"/>
          <w:jc w:val="center"/>
        </w:trPr>
        <w:tc>
          <w:tcPr>
            <w:tcW w:w="1069" w:type="pct"/>
            <w:vAlign w:val="center"/>
          </w:tcPr>
          <w:p w:rsidR="009801A3" w:rsidRPr="00583E3B" w:rsidRDefault="009801A3" w:rsidP="00583E3B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 w:hint="eastAsia"/>
                <w:spacing w:val="-20"/>
                <w:sz w:val="28"/>
              </w:rPr>
            </w:pPr>
            <w:r w:rsidRPr="00583E3B">
              <w:rPr>
                <w:rFonts w:ascii="Times New Roman" w:eastAsia="標楷體" w:hAnsi="Times New Roman" w:cs="Times New Roman"/>
                <w:spacing w:val="-20"/>
                <w:sz w:val="28"/>
              </w:rPr>
              <w:t>指導教授與系主任確認</w:t>
            </w:r>
          </w:p>
        </w:tc>
        <w:tc>
          <w:tcPr>
            <w:tcW w:w="3931" w:type="pct"/>
            <w:gridSpan w:val="3"/>
          </w:tcPr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ind w:left="291" w:hangingChars="104" w:hanging="291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/>
                <w:color w:val="auto"/>
                <w:sz w:val="28"/>
              </w:rPr>
              <w:t>□</w:t>
            </w:r>
            <w:r w:rsidRPr="00583E3B">
              <w:rPr>
                <w:rFonts w:ascii="Times New Roman" w:cs="Times New Roman"/>
                <w:color w:val="auto"/>
                <w:sz w:val="28"/>
              </w:rPr>
              <w:t>該生已提供「論文原創性比對系統」比對結果，同意學生申請學位考試</w:t>
            </w:r>
          </w:p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/>
                <w:color w:val="auto"/>
                <w:sz w:val="28"/>
              </w:rPr>
              <w:t>□</w:t>
            </w:r>
            <w:r w:rsidRPr="00583E3B">
              <w:rPr>
                <w:rFonts w:ascii="Times New Roman" w:cs="Times New Roman"/>
                <w:color w:val="auto"/>
                <w:sz w:val="28"/>
              </w:rPr>
              <w:t>經檢視該生所提學位論文與本系專業領域相符</w:t>
            </w:r>
          </w:p>
          <w:p w:rsidR="009801A3" w:rsidRPr="00583E3B" w:rsidRDefault="009801A3" w:rsidP="00DE2A3B">
            <w:pPr>
              <w:pStyle w:val="Default"/>
              <w:snapToGrid w:val="0"/>
              <w:spacing w:beforeLines="100" w:before="360" w:line="240" w:lineRule="atLeast"/>
              <w:ind w:leftChars="-12" w:left="5" w:hangingChars="12" w:hanging="34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/>
                <w:color w:val="auto"/>
                <w:sz w:val="28"/>
              </w:rPr>
              <w:t>指導教授</w:t>
            </w:r>
            <w:r w:rsidRPr="00583E3B">
              <w:rPr>
                <w:rFonts w:ascii="Times New Roman" w:cs="Times New Roman"/>
                <w:color w:val="auto"/>
                <w:sz w:val="28"/>
              </w:rPr>
              <w:t xml:space="preserve"> </w:t>
            </w:r>
          </w:p>
          <w:p w:rsidR="009801A3" w:rsidRPr="00583E3B" w:rsidRDefault="009801A3" w:rsidP="00583E3B">
            <w:pPr>
              <w:pStyle w:val="Default"/>
              <w:snapToGrid w:val="0"/>
              <w:spacing w:line="240" w:lineRule="atLeast"/>
              <w:ind w:left="-12" w:firstLineChars="400" w:firstLine="1120"/>
              <w:jc w:val="right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/>
                <w:color w:val="auto"/>
                <w:sz w:val="28"/>
              </w:rPr>
              <w:t xml:space="preserve">                           __________________________</w:t>
            </w:r>
          </w:p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1120"/>
              <w:rPr>
                <w:rFonts w:ascii="Times New Roman" w:cs="Times New Roman"/>
                <w:color w:val="auto"/>
                <w:sz w:val="28"/>
              </w:rPr>
            </w:pPr>
          </w:p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1120"/>
              <w:rPr>
                <w:rFonts w:ascii="Times New Roman" w:cs="Times New Roman"/>
                <w:color w:val="auto"/>
                <w:sz w:val="28"/>
              </w:rPr>
            </w:pPr>
          </w:p>
          <w:p w:rsidR="009801A3" w:rsidRPr="00583E3B" w:rsidRDefault="009801A3" w:rsidP="00583E3B">
            <w:pPr>
              <w:pStyle w:val="Default"/>
              <w:snapToGrid w:val="0"/>
              <w:spacing w:line="240" w:lineRule="atLeast"/>
              <w:ind w:left="-12" w:firstLineChars="400" w:firstLine="1120"/>
              <w:jc w:val="right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/>
                <w:color w:val="auto"/>
                <w:sz w:val="28"/>
              </w:rPr>
              <w:t xml:space="preserve">                           __________________________</w:t>
            </w:r>
          </w:p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1120"/>
              <w:rPr>
                <w:rFonts w:ascii="Times New Roman" w:cs="Times New Roman"/>
                <w:color w:val="auto"/>
                <w:sz w:val="28"/>
              </w:rPr>
            </w:pPr>
          </w:p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ind w:leftChars="-12" w:left="-27" w:hanging="2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/>
                <w:color w:val="auto"/>
                <w:sz w:val="28"/>
              </w:rPr>
              <w:t>系主任</w:t>
            </w:r>
            <w:r w:rsidRPr="00583E3B">
              <w:rPr>
                <w:rFonts w:ascii="Times New Roman" w:cs="Times New Roman"/>
                <w:color w:val="auto"/>
                <w:sz w:val="28"/>
              </w:rPr>
              <w:t xml:space="preserve"> </w:t>
            </w:r>
          </w:p>
          <w:p w:rsidR="009801A3" w:rsidRPr="00583E3B" w:rsidRDefault="00583E3B" w:rsidP="00583E3B">
            <w:pPr>
              <w:pStyle w:val="Default"/>
              <w:snapToGrid w:val="0"/>
              <w:spacing w:line="240" w:lineRule="atLeast"/>
              <w:ind w:left="-12" w:firstLineChars="5" w:firstLine="14"/>
              <w:jc w:val="right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 w:hint="eastAsia"/>
                <w:color w:val="auto"/>
                <w:sz w:val="28"/>
              </w:rPr>
              <w:t xml:space="preserve">                       </w:t>
            </w:r>
            <w:r w:rsidR="009801A3" w:rsidRPr="00583E3B">
              <w:rPr>
                <w:rFonts w:ascii="Times New Roman" w:cs="Times New Roman"/>
                <w:color w:val="auto"/>
                <w:sz w:val="28"/>
              </w:rPr>
              <w:t xml:space="preserve">            __________________________</w:t>
            </w:r>
          </w:p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rPr>
                <w:rFonts w:ascii="Times New Roman" w:cs="Times New Roman"/>
                <w:color w:val="auto"/>
                <w:sz w:val="28"/>
              </w:rPr>
            </w:pPr>
          </w:p>
          <w:p w:rsidR="009801A3" w:rsidRPr="00583E3B" w:rsidRDefault="009801A3" w:rsidP="00DE2A3B">
            <w:pPr>
              <w:pStyle w:val="Default"/>
              <w:snapToGrid w:val="0"/>
              <w:spacing w:line="240" w:lineRule="atLeast"/>
              <w:ind w:leftChars="1350" w:left="3240"/>
              <w:rPr>
                <w:rFonts w:ascii="Times New Roman" w:cs="Times New Roman"/>
                <w:color w:val="auto"/>
                <w:sz w:val="28"/>
              </w:rPr>
            </w:pPr>
            <w:r w:rsidRPr="00583E3B">
              <w:rPr>
                <w:rFonts w:ascii="Times New Roman" w:cs="Times New Roman"/>
                <w:color w:val="auto"/>
                <w:sz w:val="28"/>
              </w:rPr>
              <w:t>日期</w:t>
            </w:r>
            <w:r w:rsidR="00583E3B" w:rsidRPr="00583E3B">
              <w:rPr>
                <w:rFonts w:ascii="Times New Roman" w:cs="Times New Roman" w:hint="eastAsia"/>
                <w:color w:val="auto"/>
                <w:sz w:val="28"/>
              </w:rPr>
              <w:t xml:space="preserve">    </w:t>
            </w:r>
            <w:r w:rsidRPr="00583E3B">
              <w:rPr>
                <w:rFonts w:ascii="Times New Roman" w:cs="Times New Roman"/>
                <w:color w:val="auto"/>
                <w:sz w:val="28"/>
              </w:rPr>
              <w:t>_____________________</w:t>
            </w:r>
          </w:p>
        </w:tc>
      </w:tr>
    </w:tbl>
    <w:p w:rsidR="00583E3B" w:rsidRPr="00583E3B" w:rsidRDefault="00583E3B" w:rsidP="009801A3">
      <w:pPr>
        <w:snapToGrid w:val="0"/>
        <w:spacing w:beforeLines="50" w:before="180" w:line="240" w:lineRule="atLeast"/>
        <w:ind w:leftChars="1" w:left="568" w:hangingChars="202" w:hanging="566"/>
        <w:rPr>
          <w:rFonts w:ascii="Times New Roman" w:eastAsia="標楷體" w:hAnsi="Times New Roman" w:cs="Times New Roman"/>
          <w:color w:val="000000"/>
          <w:sz w:val="28"/>
        </w:rPr>
      </w:pPr>
    </w:p>
    <w:p w:rsidR="009801A3" w:rsidRPr="00583E3B" w:rsidRDefault="009801A3" w:rsidP="009801A3">
      <w:pPr>
        <w:snapToGrid w:val="0"/>
        <w:spacing w:beforeLines="50" w:before="180" w:line="240" w:lineRule="atLeast"/>
        <w:ind w:leftChars="1" w:left="568" w:hangingChars="202" w:hanging="566"/>
        <w:rPr>
          <w:rFonts w:ascii="Times New Roman" w:eastAsia="標楷體" w:hAnsi="Times New Roman" w:cs="Times New Roman"/>
          <w:color w:val="000000"/>
          <w:sz w:val="28"/>
        </w:rPr>
      </w:pPr>
      <w:r w:rsidRPr="00583E3B">
        <w:rPr>
          <w:rFonts w:ascii="Times New Roman" w:eastAsia="標楷體" w:hAnsi="Times New Roman" w:cs="Times New Roman"/>
          <w:color w:val="000000"/>
          <w:sz w:val="28"/>
        </w:rPr>
        <w:t>注意事項</w:t>
      </w:r>
      <w:r w:rsidRPr="00583E3B">
        <w:rPr>
          <w:rFonts w:ascii="Times New Roman" w:eastAsia="標楷體" w:hAnsi="Times New Roman" w:cs="Times New Roman"/>
          <w:color w:val="000000"/>
          <w:sz w:val="28"/>
        </w:rPr>
        <w:t xml:space="preserve"> (Note)</w:t>
      </w:r>
      <w:r w:rsidRPr="00583E3B">
        <w:rPr>
          <w:rFonts w:ascii="Times New Roman" w:eastAsia="標楷體" w:hAnsi="Times New Roman" w:cs="Times New Roman"/>
          <w:color w:val="000000"/>
          <w:sz w:val="28"/>
        </w:rPr>
        <w:t>：</w:t>
      </w:r>
      <w:bookmarkStart w:id="0" w:name="_GoBack"/>
      <w:bookmarkEnd w:id="0"/>
    </w:p>
    <w:p w:rsidR="00583E3B" w:rsidRPr="00583E3B" w:rsidRDefault="00583E3B" w:rsidP="009801A3">
      <w:pPr>
        <w:snapToGrid w:val="0"/>
        <w:spacing w:beforeLines="50" w:before="180" w:line="240" w:lineRule="atLeast"/>
        <w:ind w:leftChars="1" w:left="568" w:hangingChars="202" w:hanging="566"/>
        <w:rPr>
          <w:rFonts w:ascii="Times New Roman" w:eastAsia="標楷體" w:hAnsi="Times New Roman" w:cs="Times New Roman" w:hint="eastAsia"/>
          <w:color w:val="000000"/>
          <w:sz w:val="28"/>
        </w:rPr>
      </w:pPr>
    </w:p>
    <w:p w:rsidR="009801A3" w:rsidRPr="00583E3B" w:rsidRDefault="009801A3" w:rsidP="009801A3">
      <w:pPr>
        <w:pStyle w:val="aa"/>
        <w:numPr>
          <w:ilvl w:val="0"/>
          <w:numId w:val="16"/>
        </w:numPr>
        <w:snapToGrid w:val="0"/>
        <w:spacing w:line="240" w:lineRule="atLeast"/>
        <w:ind w:leftChars="0"/>
        <w:jc w:val="both"/>
        <w:rPr>
          <w:rFonts w:eastAsia="標楷體"/>
          <w:color w:val="000000"/>
          <w:sz w:val="28"/>
        </w:rPr>
      </w:pPr>
      <w:r w:rsidRPr="00583E3B">
        <w:rPr>
          <w:rFonts w:eastAsia="標楷體"/>
          <w:color w:val="000000"/>
          <w:sz w:val="28"/>
        </w:rPr>
        <w:t>提出學位考試前，需先完成論文原創性比對，並將比對結果送交學制承辦人及指導教授。</w:t>
      </w:r>
    </w:p>
    <w:p w:rsidR="00583E3B" w:rsidRPr="00583E3B" w:rsidRDefault="00583E3B" w:rsidP="00583E3B">
      <w:pPr>
        <w:snapToGrid w:val="0"/>
        <w:spacing w:line="240" w:lineRule="atLeast"/>
        <w:ind w:left="2"/>
        <w:jc w:val="both"/>
        <w:rPr>
          <w:rFonts w:eastAsia="標楷體" w:hint="eastAsia"/>
          <w:color w:val="000000"/>
          <w:sz w:val="28"/>
        </w:rPr>
      </w:pPr>
    </w:p>
    <w:p w:rsidR="00FC113A" w:rsidRPr="00583E3B" w:rsidRDefault="009801A3" w:rsidP="00E563DE">
      <w:pPr>
        <w:pStyle w:val="aa"/>
        <w:numPr>
          <w:ilvl w:val="0"/>
          <w:numId w:val="16"/>
        </w:numPr>
        <w:adjustRightInd w:val="0"/>
        <w:snapToGrid w:val="0"/>
        <w:spacing w:before="100" w:beforeAutospacing="1" w:after="100" w:afterAutospacing="1" w:line="240" w:lineRule="atLeast"/>
        <w:ind w:leftChars="0" w:rightChars="-64" w:right="-154"/>
        <w:jc w:val="both"/>
        <w:rPr>
          <w:rFonts w:eastAsia="標楷體"/>
          <w:sz w:val="28"/>
        </w:rPr>
      </w:pPr>
      <w:r w:rsidRPr="00583E3B">
        <w:rPr>
          <w:rFonts w:eastAsia="標楷體"/>
          <w:color w:val="000000"/>
          <w:sz w:val="28"/>
        </w:rPr>
        <w:t>申請人於學位考試時，將提供論文比對報告書給予考試委員參考，藉以嚴格把關論文品質。</w:t>
      </w:r>
    </w:p>
    <w:sectPr w:rsidR="00FC113A" w:rsidRPr="00583E3B" w:rsidSect="00E563DE">
      <w:pgSz w:w="11906" w:h="16838" w:code="9"/>
      <w:pgMar w:top="851" w:right="851" w:bottom="851" w:left="851" w:header="22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075D" w:rsidRDefault="006E075D" w:rsidP="006D4D6F">
      <w:r>
        <w:separator/>
      </w:r>
    </w:p>
  </w:endnote>
  <w:endnote w:type="continuationSeparator" w:id="0">
    <w:p w:rsidR="006E075D" w:rsidRDefault="006E075D" w:rsidP="006D4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075D" w:rsidRDefault="006E075D" w:rsidP="006D4D6F">
      <w:r>
        <w:separator/>
      </w:r>
    </w:p>
  </w:footnote>
  <w:footnote w:type="continuationSeparator" w:id="0">
    <w:p w:rsidR="006E075D" w:rsidRDefault="006E075D" w:rsidP="006D4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E0F66"/>
    <w:multiLevelType w:val="hybridMultilevel"/>
    <w:tmpl w:val="7E32EB94"/>
    <w:lvl w:ilvl="0" w:tplc="45A8BA46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2E0A03"/>
    <w:multiLevelType w:val="hybridMultilevel"/>
    <w:tmpl w:val="BF9EB06C"/>
    <w:lvl w:ilvl="0" w:tplc="B6FC80CE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" w15:restartNumberingAfterBreak="0">
    <w:nsid w:val="0DC6232C"/>
    <w:multiLevelType w:val="hybridMultilevel"/>
    <w:tmpl w:val="6DB2D48A"/>
    <w:lvl w:ilvl="0" w:tplc="4FDAC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EE769B3"/>
    <w:multiLevelType w:val="hybridMultilevel"/>
    <w:tmpl w:val="0336B03E"/>
    <w:lvl w:ilvl="0" w:tplc="6388C422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56A437B"/>
    <w:multiLevelType w:val="hybridMultilevel"/>
    <w:tmpl w:val="2A520650"/>
    <w:lvl w:ilvl="0" w:tplc="1264C4D8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2E81C84"/>
    <w:multiLevelType w:val="hybridMultilevel"/>
    <w:tmpl w:val="792E7EF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4983BCD"/>
    <w:multiLevelType w:val="hybridMultilevel"/>
    <w:tmpl w:val="9274DA50"/>
    <w:lvl w:ilvl="0" w:tplc="B8B0AB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53DD7F78"/>
    <w:multiLevelType w:val="hybridMultilevel"/>
    <w:tmpl w:val="A03455C2"/>
    <w:lvl w:ilvl="0" w:tplc="235262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6346069"/>
    <w:multiLevelType w:val="hybridMultilevel"/>
    <w:tmpl w:val="B9E4D994"/>
    <w:lvl w:ilvl="0" w:tplc="45A8BA46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6B5177A"/>
    <w:multiLevelType w:val="hybridMultilevel"/>
    <w:tmpl w:val="B680EA6A"/>
    <w:lvl w:ilvl="0" w:tplc="4C84C3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0" w15:restartNumberingAfterBreak="0">
    <w:nsid w:val="5E010CE4"/>
    <w:multiLevelType w:val="hybridMultilevel"/>
    <w:tmpl w:val="1EC6FDB4"/>
    <w:lvl w:ilvl="0" w:tplc="A1085570">
      <w:start w:val="1"/>
      <w:numFmt w:val="taiwaneseCountingThousand"/>
      <w:lvlText w:val="%1、"/>
      <w:lvlJc w:val="left"/>
      <w:pPr>
        <w:ind w:left="48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11" w15:restartNumberingAfterBreak="0">
    <w:nsid w:val="702C2966"/>
    <w:multiLevelType w:val="hybridMultilevel"/>
    <w:tmpl w:val="F7AACF7A"/>
    <w:lvl w:ilvl="0" w:tplc="B5760C0E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238154A"/>
    <w:multiLevelType w:val="hybridMultilevel"/>
    <w:tmpl w:val="7F8204C8"/>
    <w:lvl w:ilvl="0" w:tplc="890057E6">
      <w:start w:val="1"/>
      <w:numFmt w:val="taiwaneseCountingThousand"/>
      <w:lvlText w:val="%1、"/>
      <w:lvlJc w:val="left"/>
      <w:pPr>
        <w:ind w:left="552" w:hanging="55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B0847A5"/>
    <w:multiLevelType w:val="hybridMultilevel"/>
    <w:tmpl w:val="8398EF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B1115B0"/>
    <w:multiLevelType w:val="hybridMultilevel"/>
    <w:tmpl w:val="C6C0423A"/>
    <w:lvl w:ilvl="0" w:tplc="370E893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DB31891"/>
    <w:multiLevelType w:val="hybridMultilevel"/>
    <w:tmpl w:val="5A6669D2"/>
    <w:lvl w:ilvl="0" w:tplc="11EE5D72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6"/>
  </w:num>
  <w:num w:numId="5">
    <w:abstractNumId w:val="2"/>
  </w:num>
  <w:num w:numId="6">
    <w:abstractNumId w:val="9"/>
  </w:num>
  <w:num w:numId="7">
    <w:abstractNumId w:val="13"/>
  </w:num>
  <w:num w:numId="8">
    <w:abstractNumId w:val="14"/>
  </w:num>
  <w:num w:numId="9">
    <w:abstractNumId w:val="15"/>
  </w:num>
  <w:num w:numId="10">
    <w:abstractNumId w:val="11"/>
  </w:num>
  <w:num w:numId="11">
    <w:abstractNumId w:val="3"/>
  </w:num>
  <w:num w:numId="12">
    <w:abstractNumId w:val="4"/>
  </w:num>
  <w:num w:numId="13">
    <w:abstractNumId w:val="1"/>
  </w:num>
  <w:num w:numId="14">
    <w:abstractNumId w:val="12"/>
  </w:num>
  <w:num w:numId="15">
    <w:abstractNumId w:val="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7AwNjA3MDY2MbZQ0lEKTi0uzszPAykwqgUApAJnWCwAAAA="/>
  </w:docVars>
  <w:rsids>
    <w:rsidRoot w:val="00AD58D1"/>
    <w:rsid w:val="000055C1"/>
    <w:rsid w:val="00012411"/>
    <w:rsid w:val="00017F71"/>
    <w:rsid w:val="0002695B"/>
    <w:rsid w:val="00030902"/>
    <w:rsid w:val="000326BD"/>
    <w:rsid w:val="00033B95"/>
    <w:rsid w:val="000341A2"/>
    <w:rsid w:val="000521A8"/>
    <w:rsid w:val="000671C1"/>
    <w:rsid w:val="000725FB"/>
    <w:rsid w:val="00074608"/>
    <w:rsid w:val="000758F3"/>
    <w:rsid w:val="000765F5"/>
    <w:rsid w:val="00081A66"/>
    <w:rsid w:val="00081A6B"/>
    <w:rsid w:val="00084CA9"/>
    <w:rsid w:val="00084D73"/>
    <w:rsid w:val="00087F68"/>
    <w:rsid w:val="00090B37"/>
    <w:rsid w:val="0009240E"/>
    <w:rsid w:val="00092551"/>
    <w:rsid w:val="00096D90"/>
    <w:rsid w:val="000A0075"/>
    <w:rsid w:val="000A1DD7"/>
    <w:rsid w:val="000A436C"/>
    <w:rsid w:val="000A7349"/>
    <w:rsid w:val="000B52A0"/>
    <w:rsid w:val="000C44EA"/>
    <w:rsid w:val="000C6F2F"/>
    <w:rsid w:val="000D4399"/>
    <w:rsid w:val="000D4F10"/>
    <w:rsid w:val="000E05FE"/>
    <w:rsid w:val="000E1F12"/>
    <w:rsid w:val="000F1186"/>
    <w:rsid w:val="000F4D52"/>
    <w:rsid w:val="00101A74"/>
    <w:rsid w:val="001061E6"/>
    <w:rsid w:val="00115352"/>
    <w:rsid w:val="001164E9"/>
    <w:rsid w:val="00120FA4"/>
    <w:rsid w:val="001262CC"/>
    <w:rsid w:val="001326CB"/>
    <w:rsid w:val="00135EDE"/>
    <w:rsid w:val="001402A6"/>
    <w:rsid w:val="001457B6"/>
    <w:rsid w:val="00150FAA"/>
    <w:rsid w:val="00151A27"/>
    <w:rsid w:val="00152B25"/>
    <w:rsid w:val="00152F4F"/>
    <w:rsid w:val="00162668"/>
    <w:rsid w:val="0016397B"/>
    <w:rsid w:val="00163F66"/>
    <w:rsid w:val="00164221"/>
    <w:rsid w:val="00173BFF"/>
    <w:rsid w:val="00174183"/>
    <w:rsid w:val="00181431"/>
    <w:rsid w:val="00181549"/>
    <w:rsid w:val="0018176F"/>
    <w:rsid w:val="00184582"/>
    <w:rsid w:val="00186EF6"/>
    <w:rsid w:val="00194201"/>
    <w:rsid w:val="00197B8E"/>
    <w:rsid w:val="001A42B6"/>
    <w:rsid w:val="001A5E70"/>
    <w:rsid w:val="001A65FD"/>
    <w:rsid w:val="001A6963"/>
    <w:rsid w:val="001B34BA"/>
    <w:rsid w:val="001B5F8D"/>
    <w:rsid w:val="001B6D7D"/>
    <w:rsid w:val="001C1FC0"/>
    <w:rsid w:val="001C4161"/>
    <w:rsid w:val="001C57EC"/>
    <w:rsid w:val="001D4C0B"/>
    <w:rsid w:val="001E0769"/>
    <w:rsid w:val="001E07AE"/>
    <w:rsid w:val="001E5953"/>
    <w:rsid w:val="001F0DB5"/>
    <w:rsid w:val="001F2008"/>
    <w:rsid w:val="001F37FA"/>
    <w:rsid w:val="002010E1"/>
    <w:rsid w:val="00201452"/>
    <w:rsid w:val="0020180B"/>
    <w:rsid w:val="00202A39"/>
    <w:rsid w:val="00207E6D"/>
    <w:rsid w:val="00215FE5"/>
    <w:rsid w:val="002164DC"/>
    <w:rsid w:val="00220FD7"/>
    <w:rsid w:val="00224D21"/>
    <w:rsid w:val="002254D2"/>
    <w:rsid w:val="002319B0"/>
    <w:rsid w:val="00231BFA"/>
    <w:rsid w:val="00231C85"/>
    <w:rsid w:val="00236D5C"/>
    <w:rsid w:val="00237FBB"/>
    <w:rsid w:val="0024029A"/>
    <w:rsid w:val="00243DD5"/>
    <w:rsid w:val="00244EEE"/>
    <w:rsid w:val="00254C3C"/>
    <w:rsid w:val="0025530F"/>
    <w:rsid w:val="00256AFF"/>
    <w:rsid w:val="0026038D"/>
    <w:rsid w:val="00261204"/>
    <w:rsid w:val="0027032E"/>
    <w:rsid w:val="00271E13"/>
    <w:rsid w:val="00273C3C"/>
    <w:rsid w:val="002814C7"/>
    <w:rsid w:val="002821DA"/>
    <w:rsid w:val="00282EC6"/>
    <w:rsid w:val="00290738"/>
    <w:rsid w:val="00291766"/>
    <w:rsid w:val="00292013"/>
    <w:rsid w:val="0029619B"/>
    <w:rsid w:val="002A4CDB"/>
    <w:rsid w:val="002A7508"/>
    <w:rsid w:val="002B1D16"/>
    <w:rsid w:val="002B1D32"/>
    <w:rsid w:val="002B510C"/>
    <w:rsid w:val="002B65E3"/>
    <w:rsid w:val="002C0DCA"/>
    <w:rsid w:val="002C3635"/>
    <w:rsid w:val="002C6317"/>
    <w:rsid w:val="002D38B4"/>
    <w:rsid w:val="002E41FC"/>
    <w:rsid w:val="002E7775"/>
    <w:rsid w:val="002F0DC1"/>
    <w:rsid w:val="002F11F6"/>
    <w:rsid w:val="002F1AA7"/>
    <w:rsid w:val="002F2C28"/>
    <w:rsid w:val="002F5195"/>
    <w:rsid w:val="00300C84"/>
    <w:rsid w:val="003043CC"/>
    <w:rsid w:val="00306B06"/>
    <w:rsid w:val="003103ED"/>
    <w:rsid w:val="0031463D"/>
    <w:rsid w:val="00323B7F"/>
    <w:rsid w:val="00325B0B"/>
    <w:rsid w:val="0033047C"/>
    <w:rsid w:val="003355F3"/>
    <w:rsid w:val="00336911"/>
    <w:rsid w:val="00346D39"/>
    <w:rsid w:val="0034755A"/>
    <w:rsid w:val="0035014B"/>
    <w:rsid w:val="003501F0"/>
    <w:rsid w:val="003524D7"/>
    <w:rsid w:val="00353173"/>
    <w:rsid w:val="00354B4D"/>
    <w:rsid w:val="00356B1E"/>
    <w:rsid w:val="0035783A"/>
    <w:rsid w:val="00357BB6"/>
    <w:rsid w:val="00362189"/>
    <w:rsid w:val="00363A1D"/>
    <w:rsid w:val="003642F8"/>
    <w:rsid w:val="00365A3D"/>
    <w:rsid w:val="00370FCA"/>
    <w:rsid w:val="003737E2"/>
    <w:rsid w:val="003759B9"/>
    <w:rsid w:val="00376DA7"/>
    <w:rsid w:val="00381682"/>
    <w:rsid w:val="0038421C"/>
    <w:rsid w:val="00384EC5"/>
    <w:rsid w:val="00387EAB"/>
    <w:rsid w:val="003925F7"/>
    <w:rsid w:val="00396802"/>
    <w:rsid w:val="00396DB6"/>
    <w:rsid w:val="003A2E7E"/>
    <w:rsid w:val="003A2FA3"/>
    <w:rsid w:val="003B1152"/>
    <w:rsid w:val="003B3650"/>
    <w:rsid w:val="003B47E2"/>
    <w:rsid w:val="003B54DF"/>
    <w:rsid w:val="003B6222"/>
    <w:rsid w:val="003B7219"/>
    <w:rsid w:val="003C0A47"/>
    <w:rsid w:val="003C408E"/>
    <w:rsid w:val="003C4171"/>
    <w:rsid w:val="003C5D15"/>
    <w:rsid w:val="003C711D"/>
    <w:rsid w:val="003D23BB"/>
    <w:rsid w:val="003D3234"/>
    <w:rsid w:val="003D4BA2"/>
    <w:rsid w:val="003E0642"/>
    <w:rsid w:val="003E256D"/>
    <w:rsid w:val="003E2D83"/>
    <w:rsid w:val="003E5019"/>
    <w:rsid w:val="003E6D8A"/>
    <w:rsid w:val="003E78AE"/>
    <w:rsid w:val="003E7B60"/>
    <w:rsid w:val="003F1896"/>
    <w:rsid w:val="003F4CCA"/>
    <w:rsid w:val="004004C1"/>
    <w:rsid w:val="004027ED"/>
    <w:rsid w:val="004049C6"/>
    <w:rsid w:val="00404AE4"/>
    <w:rsid w:val="00404F0D"/>
    <w:rsid w:val="004066B7"/>
    <w:rsid w:val="004070D3"/>
    <w:rsid w:val="004070E5"/>
    <w:rsid w:val="00412925"/>
    <w:rsid w:val="004148F3"/>
    <w:rsid w:val="0041584F"/>
    <w:rsid w:val="00415EAA"/>
    <w:rsid w:val="00417FD3"/>
    <w:rsid w:val="00427C3F"/>
    <w:rsid w:val="00437E05"/>
    <w:rsid w:val="00437EE6"/>
    <w:rsid w:val="00437F04"/>
    <w:rsid w:val="00440322"/>
    <w:rsid w:val="0044799F"/>
    <w:rsid w:val="004520C7"/>
    <w:rsid w:val="00452300"/>
    <w:rsid w:val="004524E9"/>
    <w:rsid w:val="00452B9D"/>
    <w:rsid w:val="004564BD"/>
    <w:rsid w:val="004612D7"/>
    <w:rsid w:val="00466F83"/>
    <w:rsid w:val="00477C4E"/>
    <w:rsid w:val="00482952"/>
    <w:rsid w:val="0049742E"/>
    <w:rsid w:val="004A5B04"/>
    <w:rsid w:val="004B029C"/>
    <w:rsid w:val="004B16AC"/>
    <w:rsid w:val="004B234B"/>
    <w:rsid w:val="004B28A6"/>
    <w:rsid w:val="004B455C"/>
    <w:rsid w:val="004B55B3"/>
    <w:rsid w:val="004B74A2"/>
    <w:rsid w:val="004C5BE9"/>
    <w:rsid w:val="004C7962"/>
    <w:rsid w:val="004D2422"/>
    <w:rsid w:val="004D29E1"/>
    <w:rsid w:val="004E101C"/>
    <w:rsid w:val="004E1176"/>
    <w:rsid w:val="004E247C"/>
    <w:rsid w:val="004F01CC"/>
    <w:rsid w:val="004F13E3"/>
    <w:rsid w:val="004F1707"/>
    <w:rsid w:val="004F66C0"/>
    <w:rsid w:val="004F6DDE"/>
    <w:rsid w:val="004F7553"/>
    <w:rsid w:val="00501546"/>
    <w:rsid w:val="005027FE"/>
    <w:rsid w:val="00502B40"/>
    <w:rsid w:val="005042BD"/>
    <w:rsid w:val="0050712A"/>
    <w:rsid w:val="0051085F"/>
    <w:rsid w:val="0051347C"/>
    <w:rsid w:val="0051476A"/>
    <w:rsid w:val="00521242"/>
    <w:rsid w:val="005245FB"/>
    <w:rsid w:val="005350AA"/>
    <w:rsid w:val="00535F0C"/>
    <w:rsid w:val="00540CD7"/>
    <w:rsid w:val="00550D9B"/>
    <w:rsid w:val="005510FB"/>
    <w:rsid w:val="00555ADD"/>
    <w:rsid w:val="00560BE2"/>
    <w:rsid w:val="00571CA2"/>
    <w:rsid w:val="00571DDA"/>
    <w:rsid w:val="00573716"/>
    <w:rsid w:val="00576F19"/>
    <w:rsid w:val="005805E9"/>
    <w:rsid w:val="00583BE2"/>
    <w:rsid w:val="00583E3B"/>
    <w:rsid w:val="00586E42"/>
    <w:rsid w:val="005A10A7"/>
    <w:rsid w:val="005A490E"/>
    <w:rsid w:val="005B11D5"/>
    <w:rsid w:val="005B2639"/>
    <w:rsid w:val="005D6315"/>
    <w:rsid w:val="005E056B"/>
    <w:rsid w:val="005E102B"/>
    <w:rsid w:val="005E5938"/>
    <w:rsid w:val="005E685D"/>
    <w:rsid w:val="005F10E6"/>
    <w:rsid w:val="005F1DB2"/>
    <w:rsid w:val="005F50A1"/>
    <w:rsid w:val="005F7AD7"/>
    <w:rsid w:val="00601799"/>
    <w:rsid w:val="006050C2"/>
    <w:rsid w:val="006066B2"/>
    <w:rsid w:val="0061536D"/>
    <w:rsid w:val="00625786"/>
    <w:rsid w:val="006266EC"/>
    <w:rsid w:val="00626F8D"/>
    <w:rsid w:val="00631DD3"/>
    <w:rsid w:val="006330B8"/>
    <w:rsid w:val="00637EA6"/>
    <w:rsid w:val="00637FCB"/>
    <w:rsid w:val="006424FB"/>
    <w:rsid w:val="006432A2"/>
    <w:rsid w:val="00647827"/>
    <w:rsid w:val="00650C75"/>
    <w:rsid w:val="0065407C"/>
    <w:rsid w:val="006579C5"/>
    <w:rsid w:val="006614E3"/>
    <w:rsid w:val="00664656"/>
    <w:rsid w:val="006650DF"/>
    <w:rsid w:val="00665B77"/>
    <w:rsid w:val="006674DF"/>
    <w:rsid w:val="00673BEA"/>
    <w:rsid w:val="00683747"/>
    <w:rsid w:val="006862EC"/>
    <w:rsid w:val="00697701"/>
    <w:rsid w:val="006B0A99"/>
    <w:rsid w:val="006B1F1F"/>
    <w:rsid w:val="006B38AC"/>
    <w:rsid w:val="006C0045"/>
    <w:rsid w:val="006C1F1D"/>
    <w:rsid w:val="006C57E4"/>
    <w:rsid w:val="006C5860"/>
    <w:rsid w:val="006D01CA"/>
    <w:rsid w:val="006D3D3C"/>
    <w:rsid w:val="006D4D6F"/>
    <w:rsid w:val="006D5294"/>
    <w:rsid w:val="006E075D"/>
    <w:rsid w:val="006E44E6"/>
    <w:rsid w:val="006E573E"/>
    <w:rsid w:val="006F00F0"/>
    <w:rsid w:val="00705BB0"/>
    <w:rsid w:val="0070748A"/>
    <w:rsid w:val="00707726"/>
    <w:rsid w:val="00711A61"/>
    <w:rsid w:val="007122A4"/>
    <w:rsid w:val="00713367"/>
    <w:rsid w:val="007155AB"/>
    <w:rsid w:val="00715BA2"/>
    <w:rsid w:val="00717064"/>
    <w:rsid w:val="00720112"/>
    <w:rsid w:val="00723BE6"/>
    <w:rsid w:val="00733643"/>
    <w:rsid w:val="00735C04"/>
    <w:rsid w:val="007426C0"/>
    <w:rsid w:val="0074402C"/>
    <w:rsid w:val="0074508B"/>
    <w:rsid w:val="00746059"/>
    <w:rsid w:val="00747BB9"/>
    <w:rsid w:val="00752D31"/>
    <w:rsid w:val="00757959"/>
    <w:rsid w:val="00762B52"/>
    <w:rsid w:val="00764C6A"/>
    <w:rsid w:val="00764E6A"/>
    <w:rsid w:val="00770612"/>
    <w:rsid w:val="00774497"/>
    <w:rsid w:val="00777A8A"/>
    <w:rsid w:val="00782A84"/>
    <w:rsid w:val="00787D63"/>
    <w:rsid w:val="00791036"/>
    <w:rsid w:val="007957C7"/>
    <w:rsid w:val="007A0DB0"/>
    <w:rsid w:val="007A2369"/>
    <w:rsid w:val="007A5BA1"/>
    <w:rsid w:val="007A6CDE"/>
    <w:rsid w:val="007A7424"/>
    <w:rsid w:val="007B0C03"/>
    <w:rsid w:val="007B2D7C"/>
    <w:rsid w:val="007B4D8D"/>
    <w:rsid w:val="007C0D2F"/>
    <w:rsid w:val="007C2E7A"/>
    <w:rsid w:val="007C338A"/>
    <w:rsid w:val="007C7910"/>
    <w:rsid w:val="007D2154"/>
    <w:rsid w:val="007E2187"/>
    <w:rsid w:val="007F0150"/>
    <w:rsid w:val="0080010D"/>
    <w:rsid w:val="00802D7F"/>
    <w:rsid w:val="00803CD0"/>
    <w:rsid w:val="00803F0F"/>
    <w:rsid w:val="00804C47"/>
    <w:rsid w:val="008056A8"/>
    <w:rsid w:val="008156BD"/>
    <w:rsid w:val="00817B9C"/>
    <w:rsid w:val="00820884"/>
    <w:rsid w:val="00834D2E"/>
    <w:rsid w:val="00836140"/>
    <w:rsid w:val="00845DAA"/>
    <w:rsid w:val="00847FC0"/>
    <w:rsid w:val="008535E1"/>
    <w:rsid w:val="008537C4"/>
    <w:rsid w:val="00856060"/>
    <w:rsid w:val="00856E25"/>
    <w:rsid w:val="00857DB4"/>
    <w:rsid w:val="008650B6"/>
    <w:rsid w:val="00866DDF"/>
    <w:rsid w:val="008670CC"/>
    <w:rsid w:val="00877D56"/>
    <w:rsid w:val="008822CC"/>
    <w:rsid w:val="00887EA6"/>
    <w:rsid w:val="0089058E"/>
    <w:rsid w:val="00893257"/>
    <w:rsid w:val="008A79F0"/>
    <w:rsid w:val="008B1D71"/>
    <w:rsid w:val="008C6493"/>
    <w:rsid w:val="008D52BB"/>
    <w:rsid w:val="008D585A"/>
    <w:rsid w:val="008D5C07"/>
    <w:rsid w:val="008D7CF9"/>
    <w:rsid w:val="008E04DD"/>
    <w:rsid w:val="008E07CE"/>
    <w:rsid w:val="008E2D9E"/>
    <w:rsid w:val="008E36B2"/>
    <w:rsid w:val="008E5548"/>
    <w:rsid w:val="008E56EF"/>
    <w:rsid w:val="008E7075"/>
    <w:rsid w:val="008F7167"/>
    <w:rsid w:val="00903D5D"/>
    <w:rsid w:val="00904B4F"/>
    <w:rsid w:val="00910A15"/>
    <w:rsid w:val="00913462"/>
    <w:rsid w:val="00915DB6"/>
    <w:rsid w:val="009242D3"/>
    <w:rsid w:val="00925B25"/>
    <w:rsid w:val="00927273"/>
    <w:rsid w:val="00931233"/>
    <w:rsid w:val="00933FEF"/>
    <w:rsid w:val="00941BC3"/>
    <w:rsid w:val="00941D25"/>
    <w:rsid w:val="00946D85"/>
    <w:rsid w:val="00946F45"/>
    <w:rsid w:val="00954BA6"/>
    <w:rsid w:val="00955A23"/>
    <w:rsid w:val="00956CAA"/>
    <w:rsid w:val="00957435"/>
    <w:rsid w:val="009605D7"/>
    <w:rsid w:val="00972DB3"/>
    <w:rsid w:val="00973FA0"/>
    <w:rsid w:val="00975986"/>
    <w:rsid w:val="0097732F"/>
    <w:rsid w:val="00977833"/>
    <w:rsid w:val="009801A3"/>
    <w:rsid w:val="0098081B"/>
    <w:rsid w:val="009813D5"/>
    <w:rsid w:val="009854CB"/>
    <w:rsid w:val="00985D4D"/>
    <w:rsid w:val="009870F2"/>
    <w:rsid w:val="009A2B90"/>
    <w:rsid w:val="009A6A21"/>
    <w:rsid w:val="009A796E"/>
    <w:rsid w:val="009B29D6"/>
    <w:rsid w:val="009B2D05"/>
    <w:rsid w:val="009B7076"/>
    <w:rsid w:val="009C0558"/>
    <w:rsid w:val="009C0FA7"/>
    <w:rsid w:val="009C1F70"/>
    <w:rsid w:val="009C6EB1"/>
    <w:rsid w:val="009D18E2"/>
    <w:rsid w:val="009D2F69"/>
    <w:rsid w:val="009D50E6"/>
    <w:rsid w:val="009D54EB"/>
    <w:rsid w:val="009D7F21"/>
    <w:rsid w:val="009E16EF"/>
    <w:rsid w:val="009E3587"/>
    <w:rsid w:val="009E6B94"/>
    <w:rsid w:val="009E7943"/>
    <w:rsid w:val="009F0BEA"/>
    <w:rsid w:val="009F4074"/>
    <w:rsid w:val="009F59E5"/>
    <w:rsid w:val="009F740E"/>
    <w:rsid w:val="00A000C6"/>
    <w:rsid w:val="00A0349E"/>
    <w:rsid w:val="00A04A62"/>
    <w:rsid w:val="00A06183"/>
    <w:rsid w:val="00A139C1"/>
    <w:rsid w:val="00A1746D"/>
    <w:rsid w:val="00A25CAB"/>
    <w:rsid w:val="00A264A9"/>
    <w:rsid w:val="00A302EF"/>
    <w:rsid w:val="00A4730D"/>
    <w:rsid w:val="00A47C79"/>
    <w:rsid w:val="00A51927"/>
    <w:rsid w:val="00A65A59"/>
    <w:rsid w:val="00A66764"/>
    <w:rsid w:val="00A7010B"/>
    <w:rsid w:val="00A72DD3"/>
    <w:rsid w:val="00A748A5"/>
    <w:rsid w:val="00A77455"/>
    <w:rsid w:val="00A967AA"/>
    <w:rsid w:val="00AA3DE8"/>
    <w:rsid w:val="00AA4001"/>
    <w:rsid w:val="00AA66F4"/>
    <w:rsid w:val="00AB1B46"/>
    <w:rsid w:val="00AB3C9F"/>
    <w:rsid w:val="00AB3F1E"/>
    <w:rsid w:val="00AB4610"/>
    <w:rsid w:val="00AC3120"/>
    <w:rsid w:val="00AC45E9"/>
    <w:rsid w:val="00AC7728"/>
    <w:rsid w:val="00AD1BF9"/>
    <w:rsid w:val="00AD1DB6"/>
    <w:rsid w:val="00AD4813"/>
    <w:rsid w:val="00AD4C16"/>
    <w:rsid w:val="00AD58D1"/>
    <w:rsid w:val="00AD757F"/>
    <w:rsid w:val="00AD78B1"/>
    <w:rsid w:val="00AF28A8"/>
    <w:rsid w:val="00AF46E4"/>
    <w:rsid w:val="00AF5250"/>
    <w:rsid w:val="00B01906"/>
    <w:rsid w:val="00B15EE0"/>
    <w:rsid w:val="00B23433"/>
    <w:rsid w:val="00B24E96"/>
    <w:rsid w:val="00B303A0"/>
    <w:rsid w:val="00B35E58"/>
    <w:rsid w:val="00B36301"/>
    <w:rsid w:val="00B447D3"/>
    <w:rsid w:val="00B45A4E"/>
    <w:rsid w:val="00B572EF"/>
    <w:rsid w:val="00B60E09"/>
    <w:rsid w:val="00B63995"/>
    <w:rsid w:val="00B70555"/>
    <w:rsid w:val="00B70F9C"/>
    <w:rsid w:val="00B72117"/>
    <w:rsid w:val="00B7472E"/>
    <w:rsid w:val="00B8048D"/>
    <w:rsid w:val="00B8558D"/>
    <w:rsid w:val="00B86981"/>
    <w:rsid w:val="00B87344"/>
    <w:rsid w:val="00B95236"/>
    <w:rsid w:val="00B9550C"/>
    <w:rsid w:val="00B96D2C"/>
    <w:rsid w:val="00B97286"/>
    <w:rsid w:val="00BA0F73"/>
    <w:rsid w:val="00BA156A"/>
    <w:rsid w:val="00BA1C07"/>
    <w:rsid w:val="00BA4507"/>
    <w:rsid w:val="00BB4251"/>
    <w:rsid w:val="00BC2D97"/>
    <w:rsid w:val="00BD740D"/>
    <w:rsid w:val="00BE0EF8"/>
    <w:rsid w:val="00BE334E"/>
    <w:rsid w:val="00BF000F"/>
    <w:rsid w:val="00BF01B9"/>
    <w:rsid w:val="00BF3DD9"/>
    <w:rsid w:val="00C0024C"/>
    <w:rsid w:val="00C02935"/>
    <w:rsid w:val="00C03A04"/>
    <w:rsid w:val="00C04AAB"/>
    <w:rsid w:val="00C054D2"/>
    <w:rsid w:val="00C05E1C"/>
    <w:rsid w:val="00C06EC1"/>
    <w:rsid w:val="00C07C66"/>
    <w:rsid w:val="00C117BA"/>
    <w:rsid w:val="00C13493"/>
    <w:rsid w:val="00C16DF5"/>
    <w:rsid w:val="00C2037A"/>
    <w:rsid w:val="00C300E3"/>
    <w:rsid w:val="00C34102"/>
    <w:rsid w:val="00C34691"/>
    <w:rsid w:val="00C5282A"/>
    <w:rsid w:val="00C528DB"/>
    <w:rsid w:val="00C54312"/>
    <w:rsid w:val="00C57C36"/>
    <w:rsid w:val="00C60039"/>
    <w:rsid w:val="00C60D44"/>
    <w:rsid w:val="00C6115C"/>
    <w:rsid w:val="00C7000C"/>
    <w:rsid w:val="00C70544"/>
    <w:rsid w:val="00C70CC1"/>
    <w:rsid w:val="00C76E69"/>
    <w:rsid w:val="00C7707D"/>
    <w:rsid w:val="00C83E1D"/>
    <w:rsid w:val="00C84122"/>
    <w:rsid w:val="00C92BAF"/>
    <w:rsid w:val="00C95E25"/>
    <w:rsid w:val="00CA0E83"/>
    <w:rsid w:val="00CA3BD0"/>
    <w:rsid w:val="00CA4A11"/>
    <w:rsid w:val="00CA70C7"/>
    <w:rsid w:val="00CB0195"/>
    <w:rsid w:val="00CB1361"/>
    <w:rsid w:val="00CB3C94"/>
    <w:rsid w:val="00CB5118"/>
    <w:rsid w:val="00CB53C6"/>
    <w:rsid w:val="00CB7BE5"/>
    <w:rsid w:val="00CC12AC"/>
    <w:rsid w:val="00CC7DAA"/>
    <w:rsid w:val="00CD1E33"/>
    <w:rsid w:val="00CD40C7"/>
    <w:rsid w:val="00CE00C4"/>
    <w:rsid w:val="00CE6241"/>
    <w:rsid w:val="00CE666D"/>
    <w:rsid w:val="00CF70B5"/>
    <w:rsid w:val="00D06C27"/>
    <w:rsid w:val="00D07411"/>
    <w:rsid w:val="00D20955"/>
    <w:rsid w:val="00D226E8"/>
    <w:rsid w:val="00D22F9F"/>
    <w:rsid w:val="00D23C5F"/>
    <w:rsid w:val="00D31D49"/>
    <w:rsid w:val="00D35BE6"/>
    <w:rsid w:val="00D43DF9"/>
    <w:rsid w:val="00D44F78"/>
    <w:rsid w:val="00D4548D"/>
    <w:rsid w:val="00D457AC"/>
    <w:rsid w:val="00D5014B"/>
    <w:rsid w:val="00D52030"/>
    <w:rsid w:val="00D53E55"/>
    <w:rsid w:val="00D54C84"/>
    <w:rsid w:val="00D55FDE"/>
    <w:rsid w:val="00D56E00"/>
    <w:rsid w:val="00D6038C"/>
    <w:rsid w:val="00D64097"/>
    <w:rsid w:val="00D67BDA"/>
    <w:rsid w:val="00D76541"/>
    <w:rsid w:val="00D80FAD"/>
    <w:rsid w:val="00D8152C"/>
    <w:rsid w:val="00D828F6"/>
    <w:rsid w:val="00D82AAA"/>
    <w:rsid w:val="00D83FD5"/>
    <w:rsid w:val="00D85EF2"/>
    <w:rsid w:val="00D87089"/>
    <w:rsid w:val="00D9327D"/>
    <w:rsid w:val="00D94886"/>
    <w:rsid w:val="00DA0E86"/>
    <w:rsid w:val="00DA1C61"/>
    <w:rsid w:val="00DA2744"/>
    <w:rsid w:val="00DA53A0"/>
    <w:rsid w:val="00DA60EF"/>
    <w:rsid w:val="00DA708F"/>
    <w:rsid w:val="00DB52C3"/>
    <w:rsid w:val="00DB7FC1"/>
    <w:rsid w:val="00DC2096"/>
    <w:rsid w:val="00DC23E9"/>
    <w:rsid w:val="00DC5266"/>
    <w:rsid w:val="00DC56DD"/>
    <w:rsid w:val="00DC7927"/>
    <w:rsid w:val="00DD5040"/>
    <w:rsid w:val="00DD54A5"/>
    <w:rsid w:val="00DD622A"/>
    <w:rsid w:val="00DD670E"/>
    <w:rsid w:val="00DD6FC6"/>
    <w:rsid w:val="00DE09D7"/>
    <w:rsid w:val="00DE5890"/>
    <w:rsid w:val="00DE76C6"/>
    <w:rsid w:val="00DF76A1"/>
    <w:rsid w:val="00E0695D"/>
    <w:rsid w:val="00E06D79"/>
    <w:rsid w:val="00E13904"/>
    <w:rsid w:val="00E20D9D"/>
    <w:rsid w:val="00E222A3"/>
    <w:rsid w:val="00E25023"/>
    <w:rsid w:val="00E27A9C"/>
    <w:rsid w:val="00E3296C"/>
    <w:rsid w:val="00E32E2F"/>
    <w:rsid w:val="00E33EC3"/>
    <w:rsid w:val="00E35B68"/>
    <w:rsid w:val="00E4228F"/>
    <w:rsid w:val="00E44E1C"/>
    <w:rsid w:val="00E5103A"/>
    <w:rsid w:val="00E51BD1"/>
    <w:rsid w:val="00E563DE"/>
    <w:rsid w:val="00E56A59"/>
    <w:rsid w:val="00E57A03"/>
    <w:rsid w:val="00E57EF5"/>
    <w:rsid w:val="00E720DA"/>
    <w:rsid w:val="00E73B85"/>
    <w:rsid w:val="00E74C9A"/>
    <w:rsid w:val="00E7621A"/>
    <w:rsid w:val="00E806F6"/>
    <w:rsid w:val="00E8171C"/>
    <w:rsid w:val="00E85BEC"/>
    <w:rsid w:val="00E933CC"/>
    <w:rsid w:val="00E976C5"/>
    <w:rsid w:val="00EA11F9"/>
    <w:rsid w:val="00EA4E01"/>
    <w:rsid w:val="00EB18D1"/>
    <w:rsid w:val="00EB4F77"/>
    <w:rsid w:val="00EB5369"/>
    <w:rsid w:val="00EB7E07"/>
    <w:rsid w:val="00EC12FF"/>
    <w:rsid w:val="00ED34CB"/>
    <w:rsid w:val="00ED723F"/>
    <w:rsid w:val="00EE53DE"/>
    <w:rsid w:val="00EE61E1"/>
    <w:rsid w:val="00EF00DA"/>
    <w:rsid w:val="00EF6A24"/>
    <w:rsid w:val="00EF7B9E"/>
    <w:rsid w:val="00F00AC9"/>
    <w:rsid w:val="00F0521A"/>
    <w:rsid w:val="00F142D6"/>
    <w:rsid w:val="00F14357"/>
    <w:rsid w:val="00F20D53"/>
    <w:rsid w:val="00F21A5A"/>
    <w:rsid w:val="00F23859"/>
    <w:rsid w:val="00F2504D"/>
    <w:rsid w:val="00F2754D"/>
    <w:rsid w:val="00F3039E"/>
    <w:rsid w:val="00F30B09"/>
    <w:rsid w:val="00F31D49"/>
    <w:rsid w:val="00F356F2"/>
    <w:rsid w:val="00F35FC4"/>
    <w:rsid w:val="00F50E52"/>
    <w:rsid w:val="00F51EE5"/>
    <w:rsid w:val="00F531E6"/>
    <w:rsid w:val="00F53D7D"/>
    <w:rsid w:val="00F56815"/>
    <w:rsid w:val="00F60C5A"/>
    <w:rsid w:val="00F677EC"/>
    <w:rsid w:val="00F71396"/>
    <w:rsid w:val="00F72A85"/>
    <w:rsid w:val="00F73EB3"/>
    <w:rsid w:val="00F813B8"/>
    <w:rsid w:val="00F840EE"/>
    <w:rsid w:val="00F8453B"/>
    <w:rsid w:val="00F8493F"/>
    <w:rsid w:val="00F92B1C"/>
    <w:rsid w:val="00F94609"/>
    <w:rsid w:val="00F979D4"/>
    <w:rsid w:val="00FA5928"/>
    <w:rsid w:val="00FB106C"/>
    <w:rsid w:val="00FB5749"/>
    <w:rsid w:val="00FC0C87"/>
    <w:rsid w:val="00FC113A"/>
    <w:rsid w:val="00FC5997"/>
    <w:rsid w:val="00FD4277"/>
    <w:rsid w:val="00FD6C96"/>
    <w:rsid w:val="00FD71D2"/>
    <w:rsid w:val="00FE5B86"/>
    <w:rsid w:val="00FF168E"/>
    <w:rsid w:val="00FF276F"/>
    <w:rsid w:val="00FF3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1DC367"/>
  <w15:docId w15:val="{4765A563-57CA-4530-9154-A5D0E3D53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2952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650C75"/>
    <w:pPr>
      <w:widowControl w:val="0"/>
      <w:jc w:val="center"/>
    </w:pPr>
    <w:rPr>
      <w:rFonts w:ascii="Times New Roman" w:eastAsia="標楷體" w:hAnsi="Times New Roman" w:cs="Times New Roman"/>
      <w:spacing w:val="-20"/>
      <w:kern w:val="2"/>
    </w:rPr>
  </w:style>
  <w:style w:type="paragraph" w:styleId="a4">
    <w:name w:val="Closing"/>
    <w:basedOn w:val="a"/>
    <w:rsid w:val="00650C75"/>
    <w:pPr>
      <w:widowControl w:val="0"/>
      <w:ind w:leftChars="1800" w:left="100"/>
    </w:pPr>
    <w:rPr>
      <w:rFonts w:ascii="Times New Roman" w:eastAsia="標楷體" w:hAnsi="Times New Roman" w:cs="Times New Roman"/>
      <w:spacing w:val="-20"/>
      <w:kern w:val="2"/>
    </w:rPr>
  </w:style>
  <w:style w:type="paragraph" w:styleId="a5">
    <w:name w:val="Balloon Text"/>
    <w:basedOn w:val="a"/>
    <w:semiHidden/>
    <w:rsid w:val="00F0521A"/>
    <w:rPr>
      <w:rFonts w:ascii="Arial" w:hAnsi="Arial"/>
      <w:sz w:val="18"/>
      <w:szCs w:val="18"/>
    </w:rPr>
  </w:style>
  <w:style w:type="paragraph" w:styleId="a6">
    <w:name w:val="header"/>
    <w:basedOn w:val="a"/>
    <w:link w:val="a7"/>
    <w:rsid w:val="006D4D6F"/>
    <w:pPr>
      <w:widowControl w:val="0"/>
      <w:tabs>
        <w:tab w:val="center" w:pos="4153"/>
        <w:tab w:val="right" w:pos="8306"/>
      </w:tabs>
      <w:snapToGrid w:val="0"/>
    </w:pPr>
    <w:rPr>
      <w:rFonts w:ascii="Times New Roman" w:hAnsi="Times New Roman" w:cs="Times New Roman"/>
      <w:kern w:val="2"/>
      <w:sz w:val="20"/>
      <w:szCs w:val="20"/>
    </w:rPr>
  </w:style>
  <w:style w:type="character" w:customStyle="1" w:styleId="a7">
    <w:name w:val="頁首 字元"/>
    <w:basedOn w:val="a0"/>
    <w:link w:val="a6"/>
    <w:rsid w:val="006D4D6F"/>
    <w:rPr>
      <w:kern w:val="2"/>
    </w:rPr>
  </w:style>
  <w:style w:type="paragraph" w:styleId="a8">
    <w:name w:val="footer"/>
    <w:basedOn w:val="a"/>
    <w:link w:val="a9"/>
    <w:rsid w:val="006D4D6F"/>
    <w:pPr>
      <w:widowControl w:val="0"/>
      <w:tabs>
        <w:tab w:val="center" w:pos="4153"/>
        <w:tab w:val="right" w:pos="8306"/>
      </w:tabs>
      <w:snapToGrid w:val="0"/>
    </w:pPr>
    <w:rPr>
      <w:rFonts w:ascii="Times New Roman" w:hAnsi="Times New Roman" w:cs="Times New Roman"/>
      <w:kern w:val="2"/>
      <w:sz w:val="20"/>
      <w:szCs w:val="20"/>
    </w:rPr>
  </w:style>
  <w:style w:type="character" w:customStyle="1" w:styleId="a9">
    <w:name w:val="頁尾 字元"/>
    <w:basedOn w:val="a0"/>
    <w:link w:val="a8"/>
    <w:rsid w:val="006D4D6F"/>
    <w:rPr>
      <w:kern w:val="2"/>
    </w:rPr>
  </w:style>
  <w:style w:type="paragraph" w:styleId="aa">
    <w:name w:val="List Paragraph"/>
    <w:aliases w:val="主標題"/>
    <w:basedOn w:val="a"/>
    <w:link w:val="ab"/>
    <w:uiPriority w:val="34"/>
    <w:qFormat/>
    <w:rsid w:val="000E1F12"/>
    <w:pPr>
      <w:widowControl w:val="0"/>
      <w:ind w:leftChars="200" w:left="480"/>
    </w:pPr>
    <w:rPr>
      <w:rFonts w:ascii="Times New Roman" w:hAnsi="Times New Roman" w:cs="Times New Roman"/>
      <w:kern w:val="2"/>
      <w:szCs w:val="20"/>
    </w:rPr>
  </w:style>
  <w:style w:type="paragraph" w:customStyle="1" w:styleId="Default">
    <w:name w:val="Default"/>
    <w:rsid w:val="00EB536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ab">
    <w:name w:val="清單段落 字元"/>
    <w:aliases w:val="主標題 字元"/>
    <w:link w:val="aa"/>
    <w:uiPriority w:val="34"/>
    <w:locked/>
    <w:rsid w:val="005A10A7"/>
    <w:rPr>
      <w:kern w:val="2"/>
      <w:sz w:val="24"/>
    </w:rPr>
  </w:style>
  <w:style w:type="character" w:customStyle="1" w:styleId="tlid-translation">
    <w:name w:val="tlid-translation"/>
    <w:basedOn w:val="a0"/>
    <w:rsid w:val="002D38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54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8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17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3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75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910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01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710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6459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1343510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8475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326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4887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2060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9202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05974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0016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123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26050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050592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25865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15411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55423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708861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90719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3437569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724327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696008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9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43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0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012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978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453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767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871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56099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969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7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0D2E0E-8671-4E2B-A060-BF3B56300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396</Characters>
  <Application>Microsoft Office Word</Application>
  <DocSecurity>0</DocSecurity>
  <Lines>3</Lines>
  <Paragraphs>1</Paragraphs>
  <ScaleCrop>false</ScaleCrop>
  <Company>MCU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cp:lastPrinted>2020-09-15T08:31:00Z</cp:lastPrinted>
  <dcterms:created xsi:type="dcterms:W3CDTF">2021-04-29T09:33:00Z</dcterms:created>
  <dcterms:modified xsi:type="dcterms:W3CDTF">2021-05-04T01:16:00Z</dcterms:modified>
</cp:coreProperties>
</file>